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BAC0D" w14:textId="7B01F716" w:rsidR="008B14BB" w:rsidRPr="008B14BB" w:rsidRDefault="003A011E" w:rsidP="00BA15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LamdaExpression</w:t>
      </w:r>
      <w:proofErr w:type="spellEnd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表達式</w:t>
      </w:r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AnonymousMethod</w:t>
      </w:r>
      <w:proofErr w:type="spellEnd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匿名方法</w:t>
      </w:r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RegisterEvent</w:t>
      </w:r>
      <w:proofErr w:type="spellEnd"/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A011E">
        <w:rPr>
          <w:rFonts w:ascii="新細明體" w:eastAsia="新細明體" w:hAnsi="新細明體" w:cs="新細明體" w:hint="eastAsia"/>
          <w:sz w:val="24"/>
          <w:szCs w:val="24"/>
        </w:rPr>
        <w:t>註冊事件</w:t>
      </w:r>
      <w:r w:rsidRPr="003A011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LamdaExpression</w:t>
      </w:r>
      <w:proofErr w:type="spellEnd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表達式</w:t>
      </w:r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AnonymousMethod</w:t>
      </w:r>
      <w:proofErr w:type="spellEnd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匿名方法</w:t>
      </w:r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RegisterEvent</w:t>
      </w:r>
      <w:proofErr w:type="spellEnd"/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3D4674" w:rsidRPr="003D4674">
        <w:rPr>
          <w:rFonts w:ascii="新細明體" w:eastAsia="新細明體" w:hAnsi="新細明體" w:cs="新細明體" w:hint="eastAsia"/>
          <w:sz w:val="24"/>
          <w:szCs w:val="24"/>
        </w:rPr>
        <w:t>註冊事件</w:t>
      </w:r>
      <w:r w:rsidR="003D4674" w:rsidRPr="003D467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8B14BB" w:rsidRPr="008B14BB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3B545DB1" w14:textId="77777777" w:rsidR="008B14BB" w:rsidRPr="008B14BB" w:rsidRDefault="008B14BB" w:rsidP="00BA15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14BB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8B14BB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8B14BB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2E9B2984" w14:textId="77777777" w:rsidR="008B14BB" w:rsidRPr="008B14BB" w:rsidRDefault="008B14BB" w:rsidP="00BA15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14B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1947B1B" w14:textId="77777777" w:rsidR="008B14BB" w:rsidRPr="008B14BB" w:rsidRDefault="008B14BB" w:rsidP="00BA15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14BB">
        <w:rPr>
          <w:rFonts w:ascii="Times New Roman" w:eastAsia="Times New Roman" w:hAnsi="Times New Roman" w:cs="Times New Roman"/>
          <w:sz w:val="24"/>
          <w:szCs w:val="24"/>
        </w:rPr>
        <w:t>2. Form1.cs</w:t>
      </w:r>
    </w:p>
    <w:p w14:paraId="08437F99" w14:textId="77777777" w:rsidR="008B14BB" w:rsidRPr="008B14BB" w:rsidRDefault="008B14BB" w:rsidP="00BA15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14BB">
        <w:rPr>
          <w:rFonts w:ascii="Times New Roman" w:eastAsia="Times New Roman" w:hAnsi="Times New Roman" w:cs="Times New Roman"/>
          <w:sz w:val="24"/>
          <w:szCs w:val="24"/>
        </w:rPr>
        <w:t>2.1. Form1.cs [Design]</w:t>
      </w:r>
    </w:p>
    <w:p w14:paraId="682060C4" w14:textId="1B7E1EB5" w:rsidR="00083D01" w:rsidRDefault="008B14BB" w:rsidP="00BA1515">
      <w:pPr>
        <w:spacing w:after="0"/>
      </w:pPr>
      <w:r w:rsidRPr="008B14BB">
        <w:rPr>
          <w:rFonts w:ascii="Times New Roman" w:eastAsia="Times New Roman" w:hAnsi="Times New Roman" w:cs="Times New Roman"/>
          <w:sz w:val="24"/>
          <w:szCs w:val="24"/>
        </w:rPr>
        <w:t>2.2. Form1.cs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3D2D26FB" w14:textId="77777777" w:rsidR="00083D01" w:rsidRDefault="00083D01" w:rsidP="00BA1515">
      <w:pPr>
        <w:spacing w:after="0"/>
      </w:pPr>
    </w:p>
    <w:p w14:paraId="083D349E" w14:textId="77777777" w:rsidR="00083D01" w:rsidRDefault="00083D01" w:rsidP="00BA151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F18452D" w14:textId="77777777" w:rsidR="00083D01" w:rsidRDefault="00083D01" w:rsidP="00BA1515">
      <w:pPr>
        <w:spacing w:after="0"/>
        <w:rPr>
          <w:sz w:val="27"/>
          <w:szCs w:val="27"/>
        </w:rPr>
      </w:pPr>
    </w:p>
    <w:p w14:paraId="51229687" w14:textId="77777777" w:rsidR="00083D01" w:rsidRDefault="00083D01" w:rsidP="00BA1515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36F5A850" w14:textId="77777777" w:rsidR="00083D01" w:rsidRDefault="00083D01" w:rsidP="00BA1515">
      <w:pPr>
        <w:spacing w:after="0"/>
        <w:rPr>
          <w:sz w:val="27"/>
          <w:szCs w:val="27"/>
        </w:rPr>
      </w:pPr>
    </w:p>
    <w:p w14:paraId="0946D4CA" w14:textId="77777777" w:rsidR="00083D01" w:rsidRDefault="00083D01" w:rsidP="00BA15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D5E070C" w14:textId="77777777" w:rsidR="00083D01" w:rsidRDefault="00083D01" w:rsidP="00BA15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indows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Forms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B414402" w14:textId="77777777" w:rsidR="00083D01" w:rsidRDefault="00083D01" w:rsidP="00BA15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indowsFormsApp1</w:t>
      </w:r>
    </w:p>
    <w:p w14:paraId="31DAC2E4" w14:textId="77777777" w:rsidR="00083D01" w:rsidRDefault="00083D01" w:rsidP="00BA1515">
      <w:pPr>
        <w:spacing w:after="0"/>
        <w:rPr>
          <w:sz w:val="27"/>
          <w:szCs w:val="27"/>
        </w:rPr>
      </w:pPr>
    </w:p>
    <w:p w14:paraId="30736737" w14:textId="1354DA33" w:rsidR="00083D01" w:rsidRDefault="00083D01" w:rsidP="00BA151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DBF18EB" wp14:editId="5532A79B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B8045" w14:textId="77777777" w:rsidR="00083D01" w:rsidRDefault="00083D01" w:rsidP="00BA1515">
      <w:pPr>
        <w:spacing w:after="0"/>
      </w:pPr>
    </w:p>
    <w:p w14:paraId="2984C85C" w14:textId="557CF5FD" w:rsidR="00083D01" w:rsidRDefault="00083D01" w:rsidP="00BA1515">
      <w:pPr>
        <w:spacing w:after="0"/>
      </w:pPr>
      <w:r>
        <w:rPr>
          <w:noProof/>
        </w:rPr>
        <w:lastRenderedPageBreak/>
        <w:drawing>
          <wp:inline distT="0" distB="0" distL="0" distR="0" wp14:anchorId="472BBBDF" wp14:editId="204A17BA">
            <wp:extent cx="5274310" cy="27203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73D79" w14:textId="77777777" w:rsidR="00083D01" w:rsidRDefault="00083D01" w:rsidP="00BA1515">
      <w:pPr>
        <w:spacing w:after="0"/>
      </w:pPr>
    </w:p>
    <w:p w14:paraId="3ECE32CF" w14:textId="77777777" w:rsidR="00083D01" w:rsidRDefault="00083D01" w:rsidP="00BA1515">
      <w:pPr>
        <w:spacing w:after="0"/>
      </w:pPr>
    </w:p>
    <w:p w14:paraId="077FFF9A" w14:textId="77777777" w:rsidR="00083D01" w:rsidRDefault="00083D01" w:rsidP="00BA151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47D6699" w14:textId="77777777" w:rsidR="00083D01" w:rsidRDefault="00083D01" w:rsidP="00BA1515">
      <w:pPr>
        <w:spacing w:after="0"/>
      </w:pPr>
    </w:p>
    <w:p w14:paraId="69D5E980" w14:textId="77777777" w:rsidR="00083D01" w:rsidRDefault="00083D01" w:rsidP="00BA1515">
      <w:pPr>
        <w:spacing w:after="0"/>
      </w:pPr>
      <w:r>
        <w:rPr>
          <w:sz w:val="48"/>
          <w:szCs w:val="48"/>
        </w:rPr>
        <w:t>2. Form1.cs</w:t>
      </w:r>
    </w:p>
    <w:p w14:paraId="4E6BBF3F" w14:textId="77777777" w:rsidR="00083D01" w:rsidRDefault="00083D01" w:rsidP="00BA1515">
      <w:pPr>
        <w:spacing w:after="0"/>
      </w:pPr>
    </w:p>
    <w:p w14:paraId="1694B55F" w14:textId="77777777" w:rsidR="00083D01" w:rsidRDefault="00083D01" w:rsidP="00BA1515">
      <w:pPr>
        <w:spacing w:after="0"/>
      </w:pPr>
      <w:r>
        <w:rPr>
          <w:sz w:val="36"/>
          <w:szCs w:val="36"/>
        </w:rPr>
        <w:t>2.1. Form1.cs [Design]</w:t>
      </w:r>
    </w:p>
    <w:p w14:paraId="61FEBD0D" w14:textId="77777777" w:rsidR="00083D01" w:rsidRDefault="00083D01" w:rsidP="00BA1515">
      <w:pPr>
        <w:spacing w:after="0"/>
      </w:pPr>
    </w:p>
    <w:p w14:paraId="04A776C4" w14:textId="77777777" w:rsidR="00083D01" w:rsidRDefault="00083D01" w:rsidP="00BA1515">
      <w:pPr>
        <w:spacing w:after="0"/>
      </w:pPr>
    </w:p>
    <w:p w14:paraId="2783E4EB" w14:textId="0D4B4123" w:rsidR="00083D01" w:rsidRDefault="00083D01" w:rsidP="00BA1515">
      <w:pPr>
        <w:spacing w:after="0"/>
      </w:pPr>
      <w:r>
        <w:rPr>
          <w:noProof/>
        </w:rPr>
        <w:drawing>
          <wp:inline distT="0" distB="0" distL="0" distR="0" wp14:anchorId="73D3454E" wp14:editId="540CE21C">
            <wp:extent cx="4899660" cy="1821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1C931" w14:textId="77777777" w:rsidR="00083D01" w:rsidRDefault="00083D01" w:rsidP="00BA1515">
      <w:pPr>
        <w:spacing w:after="0"/>
      </w:pPr>
    </w:p>
    <w:p w14:paraId="1BC00AA9" w14:textId="77777777" w:rsidR="00083D01" w:rsidRDefault="00083D01" w:rsidP="00BA1515">
      <w:pPr>
        <w:spacing w:after="0"/>
      </w:pPr>
    </w:p>
    <w:p w14:paraId="3165AF2A" w14:textId="77777777" w:rsidR="00083D01" w:rsidRDefault="00083D01" w:rsidP="00BA1515">
      <w:pPr>
        <w:spacing w:after="0"/>
      </w:pPr>
      <w:r>
        <w:t>Drag and Drop 6 "</w:t>
      </w:r>
      <w:proofErr w:type="spellStart"/>
      <w:r>
        <w:t>Button"s</w:t>
      </w:r>
      <w:proofErr w:type="spellEnd"/>
      <w:r>
        <w:t xml:space="preserve"> on the Form and set the following properties</w:t>
      </w:r>
    </w:p>
    <w:p w14:paraId="24FDB9D2" w14:textId="77777777" w:rsidR="00083D01" w:rsidRDefault="00083D01" w:rsidP="00BA1515">
      <w:pPr>
        <w:spacing w:after="0"/>
      </w:pPr>
      <w:r>
        <w:t>Name = </w:t>
      </w:r>
      <w:proofErr w:type="spellStart"/>
      <w:r>
        <w:t>btnClickMe</w:t>
      </w:r>
      <w:proofErr w:type="spellEnd"/>
    </w:p>
    <w:p w14:paraId="34CE85C8" w14:textId="77777777" w:rsidR="00083D01" w:rsidRDefault="00083D01" w:rsidP="00BA1515">
      <w:pPr>
        <w:spacing w:after="0"/>
      </w:pPr>
      <w:r>
        <w:t>Name = btnClickMe2</w:t>
      </w:r>
    </w:p>
    <w:p w14:paraId="71EF10FC" w14:textId="77777777" w:rsidR="00083D01" w:rsidRDefault="00083D01" w:rsidP="00BA1515">
      <w:pPr>
        <w:spacing w:after="0"/>
      </w:pPr>
      <w:r>
        <w:t>Name = btnClickMe3</w:t>
      </w:r>
    </w:p>
    <w:p w14:paraId="7B6B90C0" w14:textId="77777777" w:rsidR="00083D01" w:rsidRDefault="00083D01" w:rsidP="00BA1515">
      <w:pPr>
        <w:spacing w:after="0"/>
      </w:pPr>
      <w:r>
        <w:t>Name = btnClickMe4</w:t>
      </w:r>
    </w:p>
    <w:p w14:paraId="689D03AB" w14:textId="77777777" w:rsidR="00083D01" w:rsidRDefault="00083D01" w:rsidP="00BA1515">
      <w:pPr>
        <w:spacing w:after="0"/>
      </w:pPr>
      <w:r>
        <w:t>Name = btnClickMe5</w:t>
      </w:r>
    </w:p>
    <w:p w14:paraId="6AA2A2F1" w14:textId="77777777" w:rsidR="00083D01" w:rsidRDefault="00083D01" w:rsidP="00BA1515">
      <w:pPr>
        <w:spacing w:after="0"/>
      </w:pPr>
      <w:r>
        <w:t>Name = btnClickMe6</w:t>
      </w:r>
    </w:p>
    <w:p w14:paraId="7C51DFFF" w14:textId="77777777" w:rsidR="00083D01" w:rsidRDefault="00083D01" w:rsidP="00BA1515">
      <w:pPr>
        <w:spacing w:after="0"/>
      </w:pPr>
    </w:p>
    <w:p w14:paraId="6C0B41C7" w14:textId="77777777" w:rsidR="00083D01" w:rsidRDefault="00083D01" w:rsidP="00BA1515">
      <w:pPr>
        <w:spacing w:after="0"/>
      </w:pPr>
      <w:r>
        <w:rPr>
          <w:sz w:val="36"/>
          <w:szCs w:val="36"/>
        </w:rPr>
        <w:t>2.2. Form1.cs </w:t>
      </w:r>
    </w:p>
    <w:p w14:paraId="06E77126" w14:textId="77777777" w:rsidR="00083D01" w:rsidRDefault="00083D01" w:rsidP="00BA1515">
      <w:pPr>
        <w:spacing w:after="0"/>
      </w:pPr>
    </w:p>
    <w:p w14:paraId="77EC6A09" w14:textId="77777777" w:rsidR="00083D01" w:rsidRDefault="00083D01" w:rsidP="00BA15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3ACD40E" w14:textId="77777777" w:rsidR="00083D01" w:rsidRDefault="00083D01" w:rsidP="00BA15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indows.Form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84FEF6E" w14:textId="77777777" w:rsidR="00083D01" w:rsidRDefault="00083D01" w:rsidP="00BA15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indowsFormsApp1</w:t>
      </w:r>
    </w:p>
    <w:p w14:paraId="0DA140B5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E3C08E3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Form</w:t>
      </w:r>
    </w:p>
    <w:p w14:paraId="602DE1F3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5B422049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Form1()</w:t>
      </w:r>
    </w:p>
    <w:p w14:paraId="12DD77C6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548A5F2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itializeCompon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F130589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tnClickMe.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btnClickMe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7C843B0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tnClickMe.Click</w:t>
      </w:r>
      <w:proofErr w:type="spellEnd"/>
      <w:r>
        <w:rPr>
          <w:rFonts w:ascii="Consolas" w:hAnsi="Consolas"/>
          <w:sz w:val="18"/>
          <w:szCs w:val="18"/>
        </w:rPr>
        <w:t xml:space="preserve"> +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Hand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btnClickMe_Click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D9BEDB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2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ClickMe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47BC495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2.Click += btnClickMe2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0B31469F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3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ClickMe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C6F07F7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3.Click +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event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A919680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478B6F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ssageBox</w:t>
      </w:r>
      <w:r>
        <w:rPr>
          <w:rFonts w:ascii="Consolas" w:hAnsi="Consolas"/>
          <w:sz w:val="18"/>
          <w:szCs w:val="18"/>
        </w:rPr>
        <w:t>.Sho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tnClickMe3 Click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BD007C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2C862BF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sample of anonymous method omit parameters</w:t>
      </w:r>
    </w:p>
    <w:p w14:paraId="6C812116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ecause the body does not use these parameters.</w:t>
      </w:r>
    </w:p>
    <w:p w14:paraId="30DF31D1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4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ClickMe4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D86FD42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4.Click +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3EAEC11E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ssageBox</w:t>
      </w:r>
      <w:r>
        <w:rPr>
          <w:rFonts w:ascii="Consolas" w:hAnsi="Consolas"/>
          <w:sz w:val="18"/>
          <w:szCs w:val="18"/>
        </w:rPr>
        <w:t>.Sho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tnClickMe4 Click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33645A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B9DC356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mbda expression can never omit parameters</w:t>
      </w:r>
    </w:p>
    <w:p w14:paraId="2E5B90A3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 matter the body use these parameters or not.</w:t>
      </w:r>
    </w:p>
    <w:p w14:paraId="09C88141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 btnClickMe5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ClickMe5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C134B64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tnClickMe5.Click += (sender,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 =&gt;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ssageBox</w:t>
      </w:r>
      <w:r>
        <w:rPr>
          <w:rFonts w:ascii="Consolas" w:hAnsi="Consolas"/>
          <w:sz w:val="18"/>
          <w:szCs w:val="18"/>
        </w:rPr>
        <w:t>.Sho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tnClickMe5 Click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401EAF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E5F405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tnClickMe_</w:t>
      </w:r>
      <w:proofErr w:type="gramStart"/>
      <w:r>
        <w:rPr>
          <w:rFonts w:ascii="Consolas" w:hAnsi="Consolas"/>
          <w:sz w:val="18"/>
          <w:szCs w:val="18"/>
        </w:rPr>
        <w:t>Clic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1CF327F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D0DAFA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ssageBox</w:t>
      </w:r>
      <w:r>
        <w:rPr>
          <w:rFonts w:ascii="Consolas" w:hAnsi="Consolas"/>
          <w:sz w:val="18"/>
          <w:szCs w:val="18"/>
        </w:rPr>
        <w:t>.Sho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btnClick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Click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B6D5C12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7218AB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ClickMe2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D28FF28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8D193B9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ssageBox</w:t>
      </w:r>
      <w:r>
        <w:rPr>
          <w:rFonts w:ascii="Consolas" w:hAnsi="Consolas"/>
          <w:sz w:val="18"/>
          <w:szCs w:val="18"/>
        </w:rPr>
        <w:t>.Sho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tnClickMe2 Click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1CF326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A8FBEE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D5AE82" w14:textId="77777777" w:rsidR="00083D01" w:rsidRDefault="00083D01" w:rsidP="00BA151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946AEC" w14:textId="77777777" w:rsidR="00083D01" w:rsidRDefault="00083D01" w:rsidP="00BA1515">
      <w:pPr>
        <w:spacing w:after="0"/>
      </w:pPr>
    </w:p>
    <w:p w14:paraId="2DD6B454" w14:textId="77777777" w:rsidR="00083D01" w:rsidRDefault="00083D01" w:rsidP="00BA1515">
      <w:pPr>
        <w:spacing w:after="0"/>
      </w:pPr>
    </w:p>
    <w:p w14:paraId="20D0D721" w14:textId="46C87B57" w:rsidR="00083D01" w:rsidRDefault="00083D01" w:rsidP="00BA1515">
      <w:pPr>
        <w:spacing w:after="0"/>
      </w:pPr>
      <w:r>
        <w:rPr>
          <w:noProof/>
        </w:rPr>
        <w:drawing>
          <wp:inline distT="0" distB="0" distL="0" distR="0" wp14:anchorId="0B16C5BD" wp14:editId="32DF979F">
            <wp:extent cx="5274310" cy="3581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3D01" w:rsidSect="00BA151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D51F" w14:textId="77777777" w:rsidR="00AF58D2" w:rsidRDefault="00AF58D2" w:rsidP="002F7523">
      <w:pPr>
        <w:spacing w:after="0" w:line="240" w:lineRule="auto"/>
      </w:pPr>
      <w:r>
        <w:separator/>
      </w:r>
    </w:p>
  </w:endnote>
  <w:endnote w:type="continuationSeparator" w:id="0">
    <w:p w14:paraId="04935964" w14:textId="77777777" w:rsidR="00AF58D2" w:rsidRDefault="00AF58D2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2411A" w14:textId="77777777" w:rsidR="00AF58D2" w:rsidRDefault="00AF58D2" w:rsidP="002F7523">
      <w:pPr>
        <w:spacing w:after="0" w:line="240" w:lineRule="auto"/>
      </w:pPr>
      <w:r>
        <w:separator/>
      </w:r>
    </w:p>
  </w:footnote>
  <w:footnote w:type="continuationSeparator" w:id="0">
    <w:p w14:paraId="792C8009" w14:textId="77777777" w:rsidR="00AF58D2" w:rsidRDefault="00AF58D2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A2MTa0MLA0sTRV0lEKTi0uzszPAykwrAUAkQ5bLSwAAAA="/>
  </w:docVars>
  <w:rsids>
    <w:rsidRoot w:val="00934FCE"/>
    <w:rsid w:val="000425BB"/>
    <w:rsid w:val="00057B37"/>
    <w:rsid w:val="0006004D"/>
    <w:rsid w:val="00072656"/>
    <w:rsid w:val="00075F7C"/>
    <w:rsid w:val="00083D01"/>
    <w:rsid w:val="000A5651"/>
    <w:rsid w:val="000B32CE"/>
    <w:rsid w:val="000F4208"/>
    <w:rsid w:val="000F5E7C"/>
    <w:rsid w:val="000F7C4F"/>
    <w:rsid w:val="00113642"/>
    <w:rsid w:val="0011529A"/>
    <w:rsid w:val="001B3906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A011E"/>
    <w:rsid w:val="003B0AD4"/>
    <w:rsid w:val="003D4674"/>
    <w:rsid w:val="003D4CAD"/>
    <w:rsid w:val="003E7F4D"/>
    <w:rsid w:val="003F3047"/>
    <w:rsid w:val="0042054F"/>
    <w:rsid w:val="0042115D"/>
    <w:rsid w:val="004315C6"/>
    <w:rsid w:val="00441B46"/>
    <w:rsid w:val="00457A7A"/>
    <w:rsid w:val="004D5DFF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846FF8"/>
    <w:rsid w:val="008B14BB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70908"/>
    <w:rsid w:val="00A94DBE"/>
    <w:rsid w:val="00AE1DF1"/>
    <w:rsid w:val="00AF58D2"/>
    <w:rsid w:val="00B07764"/>
    <w:rsid w:val="00B2283E"/>
    <w:rsid w:val="00B24FA1"/>
    <w:rsid w:val="00B324DB"/>
    <w:rsid w:val="00B8432D"/>
    <w:rsid w:val="00BA1515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16147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7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6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2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24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6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3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7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3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2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3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6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357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4:07:00Z</dcterms:modified>
</cp:coreProperties>
</file>